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141C4" w14:textId="66F2E5FF" w:rsid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R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</w:rPr>
        <w:t>equirement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</w:rPr>
        <w:t>：</w:t>
      </w:r>
    </w:p>
    <w:p w14:paraId="21010EF9" w14:textId="580386C6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</w:t>
      </w: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1. Enroll students: capture data</w:t>
      </w:r>
    </w:p>
    <w:p w14:paraId="40A81A15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Student name, age</w:t>
      </w:r>
    </w:p>
    <w:p w14:paraId="0BFD773E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Parents name, address, phone</w:t>
      </w:r>
    </w:p>
    <w:p w14:paraId="15D4304F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GUI and CSV file input</w:t>
      </w:r>
    </w:p>
    <w:p w14:paraId="084E15AD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2. Track annual registration renewal</w:t>
      </w:r>
    </w:p>
    <w:p w14:paraId="36A2528F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3. Track immunization anniversaries</w:t>
      </w:r>
    </w:p>
    <w:p w14:paraId="0C460115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4. Assign students to Teachers according to state regulations</w:t>
      </w:r>
    </w:p>
    <w:p w14:paraId="74A440E4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5. Assign student/teacher Groups to classrooms according to state regulations</w:t>
      </w:r>
    </w:p>
    <w:p w14:paraId="7692EA37" w14:textId="77777777" w:rsid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</w:p>
    <w:p w14:paraId="3BDF4211" w14:textId="5058B5EA" w:rsid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</w:rPr>
        <w:t>细化的要求（分为三项）：</w:t>
      </w:r>
    </w:p>
    <w:p w14:paraId="1EDB3F12" w14:textId="7D302A9A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1. Objects from CSV files</w:t>
      </w:r>
    </w:p>
    <w:p w14:paraId="5C0F50A8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Students (enrollment roster)</w:t>
      </w:r>
    </w:p>
    <w:p w14:paraId="529622EF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Teachers (employee roll)</w:t>
      </w:r>
    </w:p>
    <w:p w14:paraId="64C705DC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DayCare Ratio Rules</w:t>
      </w:r>
    </w:p>
    <w:p w14:paraId="4238BD5C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** · Student to Teacher</w:t>
      </w:r>
    </w:p>
    <w:p w14:paraId="15C5569B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** · Groups (of Students and Teacher) to Classroom</w:t>
      </w:r>
    </w:p>
    <w:p w14:paraId="4E98262A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Immunization rules</w:t>
      </w:r>
    </w:p>
    <w:p w14:paraId="3DFCF964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Each Student’s Immunization record</w:t>
      </w:r>
    </w:p>
    <w:p w14:paraId="2CF84CE4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2. Alert for upcoming/overdue dates</w:t>
      </w:r>
    </w:p>
    <w:p w14:paraId="4CAA9F51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Annual employee review</w:t>
      </w:r>
    </w:p>
    <w:p w14:paraId="48AED41F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Annual registration from original walk-in date</w:t>
      </w:r>
    </w:p>
    <w:p w14:paraId="760C801A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Track student immunization record</w:t>
      </w:r>
    </w:p>
    <w:p w14:paraId="589B534A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https://www.northeastern.edu/uhcs/wp-content/uploads/2019/07/guidelines-ma-school-requirements.pdf</w:t>
      </w:r>
    </w:p>
    <w:p w14:paraId="59D722CF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3. Student to Teacher Ratio Rules</w:t>
      </w:r>
    </w:p>
    <w:p w14:paraId="2D5F52BD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Varies by student age</w:t>
      </w:r>
    </w:p>
    <w:p w14:paraId="3CF5F9F2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Number of Students per Teacher ratios</w:t>
      </w:r>
    </w:p>
    <w:p w14:paraId="43829839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** · Maximum 4 students (6-12 months age) per teacher </w:t>
      </w: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一个教师最多带</w:t>
      </w: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4</w:t>
      </w: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个</w:t>
      </w: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6</w:t>
      </w: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到</w:t>
      </w: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12</w:t>
      </w: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月的学生</w:t>
      </w:r>
    </w:p>
    <w:p w14:paraId="04169E59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 - Number of Groups (Students &amp; Teacher) per classroom ratios</w:t>
      </w:r>
    </w:p>
    <w:p w14:paraId="72C5756D" w14:textId="77777777" w:rsidR="00654C1D" w:rsidRPr="00654C1D" w:rsidRDefault="00654C1D" w:rsidP="00654C1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jc w:val="left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</w:pPr>
      <w:r w:rsidRPr="00654C1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   // **** · Maximum 3 Groups (4 students 6-12 months age with teacher) per classroom</w:t>
      </w:r>
    </w:p>
    <w:p w14:paraId="6F69F5A1" w14:textId="77777777" w:rsidR="00CA611D" w:rsidRDefault="00CA611D"/>
    <w:sectPr w:rsidR="00CA61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TI1MjMwMTA2NjFQ0lEKTi0uzszPAykwrAUAcjPOcCwAAAA="/>
  </w:docVars>
  <w:rsids>
    <w:rsidRoot w:val="000076E0"/>
    <w:rsid w:val="000076E0"/>
    <w:rsid w:val="00654C1D"/>
    <w:rsid w:val="00CA6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C516F"/>
  <w15:chartTrackingRefBased/>
  <w15:docId w15:val="{81D89634-946F-4136-B233-FE5E80789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6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1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6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6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1-04-28T03:01:00Z</dcterms:created>
  <dcterms:modified xsi:type="dcterms:W3CDTF">2021-04-28T03:03:00Z</dcterms:modified>
</cp:coreProperties>
</file>